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2071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gnacy Lewando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ata Kaczma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